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0bd2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97df6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44:51Z</dcterms:created>
  <dcterms:modified xsi:type="dcterms:W3CDTF">2022-01-18T21:44:51Z</dcterms:modified>
</cp:coreProperties>
</file>